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จับใจความสำคัญ</w:t>
      </w:r>
      <w:r>
        <w:t xml:space="preserve"> </w:t>
      </w:r>
      <w:r>
        <w:t xml:space="preserve">จากการฟังและการ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่ะ สวัสดีคุณครูที่อยู่ปลายทางทุกท่านนะครับ ก็สวัสดีนักเรียนไปทางที่น่ารักทุกคนนะครับ วันนี้พบกับครูโบว์ชลภัทรคงกำเนิด ในรายวิชาภาษาไทยชั้นประถมศึกษาปีที่ 5 แล้วคุณครูอีกท่านครับ สวัสดีค่ะคุณวาสนาโพธิวงษ์คูปองค่ะ วันนี้นะครับจะเรียนเกี่ยวกับการฟังส่วนจะเป็นการฟังประเภทไหนนั้น จะจับใจความอย่างไรขอให้นักเรียนติดตามชมนะครับวันนี้ครูบังคับ ome Video ให้นักเรียนได้ฟังและดูกันนะครับในขณะที่ฟังวีดีโอนี้ให้นักเรียนนะครับตั้งใจฟังให้ดีมีสมาธิในการฟัง แล้วก็ จับประเด็นสำคัญของวีดีโอนี้ให้ได้นะครับพร้อมแล้ว มากันเลยครับ ปีใหม่นี้คุณมีของขวัญอะไรให้คนที่คุณรัก ผมเอาครับ พี่เป็นอะไรหรือเปล่า ในรถยนต์ผมเหรอครับ การกลับบ้านอย่างปลอดภัยคือของขวัญที่ดีที่สุดหรือไม่ขับ กลับบ้านปลอดภัย ขอขอบคุณสื่อวีดิทัศน์เพื่อการศึกษานะครับจาก youtube ช่องสสวท เรื่องของขวัญที่ดีที่สุดครับ ok ครับ หลังจากที่เรา ได้ชมวีดีทัศน์เรื่องของขวัญที่ดีที่สุดไปแล้ว ไม่ตอบคำถามพร้อมกันครับ กูบังคับ วันนี้ เรามีคำถามชวนคิดมาถามด้วยนักเรียนด้วยกันทั้งหมด 2 ข้อ ก็พร้อมที่จะถามหรือยังครับ บอลจะอ่านคำถามให้นักเรียนไปทางฟังนะคะ นักเรียนไปทางตั้งใจฟังลำดับข้อความให้ดีนะคะต้องทำของครบนะคะก็คือเรื่องที่นักเรียนฟังและดูนั้นเกี่ยวกับใคร เปลี่ยนไฟคำถามอีกครั้งนะคะ เรื่องที่นักเรียนฟังและดูนั้นเกี่ยวกับใคร นักเรียนลองคิดสิคะว่า ตัวละครที่เราเห็นในวีดีทัศน์นั้นมีใครบ้างนะคะ โทรค่ะ ตัวละครหลักที่เราเห็นในวีดีทัศน์นั้นมีใครบ้างคะ สังเกตนะครับละครหลัก ที่เป็นตัวละครที่ดำเนินเรื่องในเรื่องนี้นะครับ อยู่ด้วยกันสองคนนะครับที่เป็นตัวละครหลักๆก็คือพ่อกับลูกชายนั่นเองครับ เรื่องครับพ่อกับลูกชายนี่เขาก็จะมีการมอบของขวัญให้กันใช่ไหมครับพ่อนี่นะเตรียมซื้อหุ่นยนต์นะครับ มามอบให้กับลูกชาย แต่ว่าไปเกิดอุบัติเหตุเสียก่อนนะครับมีคนเมามากขับรถตัดหน้าจึงทำให้หุ่นยนต์นั้นให้เป็นของขวัญสำหรับลูกชายนะครับทางและแตกหักนะครับ เอามาครับนักเรียน คำถามข้อที่ 2 ว่าอย่างไรครับครูบอม เดี๋ยวไปฟังคำถามค่อยสั่งกับครูบอมนะคะคำถามของเราในวันนี้นะคะถามว่าอย่างไรนะคะต้องถามก็คือเรื่องนี้สื่อความหมายอะไรนะคะนักเรียนปลายทางฟังคำถามของครูความอีกครั้งนะคะ เรื่องนี้ชื่อความหมายอะไรนะคะครูคะจากการที่เราชมวีดีทัศน์ นอกจากที่เรารู้ตัวละครหลักแล้วว่ามีพ่อและลูกนะคะ เรื่องนี้สื่อถึงอะไรคะ นั่งเล่นครับ นักเรียนไปทางคนไหนที่ทราบนะครับ สามารถตอบคำถามได้เลยนะครับ เราจะที่พ่อนี่ให้ประสบอุบัติเหตุนะครับทำให้หุ่นยนต์ซึ่งเป็นของขวัญที่ดีที่สุดของโลกนี้แตกหักเสียหาย สุดท้ายนะครับพ่อมาถึงบ้าน ลงได้ทวงถามคือของขวัญนะครับ แล้วเป็นอย่างไรครับ พ่อก็ทำตัวแข็งทื่อเหมือนกับหุ่นยนต์ใช่ไหมครับ มัคคทานของหุ่นยนต์แนะนำโบว์นะครับให้เป็นริบบิ้นโบว์นะครับมาติดไว้ที่ ศีรษะของพ่อ พ่อสื่อความหมายว่าของขวัญที่ดีที่สุดนะครับของลูกก็คือพ่อนั่นเองนะครับ ในเรื่องของสสที่ได้ทำออกมานะครับมีความหมายว่า การกลับบ้านอย่างปลอดภัยนะครับ คือของขวัญที่ดีที่สุดนะครับสำหรับคนที่เรารัก ในวีดีโอนี้โง่นะครับเป็นของขวัญที่ดีที่สุดนะครับสำหรับลูกนะครับ เลี่ยงครับ จากที่เราได้ฟังและดูตอบคำถามจากวิดีโอไปแล้ว เดี๋ยวเรามาสร้างจุดประสงค์พร้อมกันนะครับ รองเท้านักเรียน มาส่งในการเรียนรู้ครับของวันนี้ นั่งเล่นครับ การฟังและการดูนั้นถือว่า ก็มีความสำคัญในชีวิตประจำวันมากเช่นกันครับ พ่อเขาบอกว่า เราฟาร์มนะครับรับฟังและดูข้างเยอะก็ข้างมากในชีวิตประจำวันเพราะฉะนั้นให้เราได้ฟังสิ่งต่างๆได้ดูสิ่งต่างๆนานๆ ก็ควรที่จะมีสติในการฟังแล้วก็มีสมาธิจับประเด็นสำคัญในการสั่งให้ได้ซึ่งก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ข้อที่ 2 นักเรียนต้องฟังและดูและสามารถตั้งคำถามนะครับ สามารถนำคำถามและตอบคำถามจากเรื่องที่ฟังและดูได้ ส่วนการตั้งคำถามและตอบคำถามนั้น เป็นแบบไหนบ้าง เราสามารถติดตามชมได้ ในช่วงของการสอนเนื้อหานะครับนักเรียน เอามาเข้าที่ 3 เปลี่ยนครับ ในขณะที่เราฟัง ณขณะที่เราดูอะไรอยู่ก็แล้วแต่นะครับ เราควรที่จะ มีมารยาท นะครับมีมารยาทในการฟังการเป็นผู้ฟังที่ดีผู้ชมที่ดีนะครับ ว่าจะมีมารยาทอย่างไรบ้าง เดี๋ยวก็ได้รับชมนะครับเดี๋ยวก็จะมีครูบอมก็จะอธิบายถึงขั้นตอนต่อไปนะครับนักเรียน ประมาณครับจัดเรียงความคืออะไรนักเรียนทราบไหมครับ อันนี้เป็นเหมือนการความรู้ด้วยการจับใจความนะครับ การจับใจความนั้นก็คือการจับใจความจับประเด็นจำเป็นต้องค้นหาข้อคิดของเรื่องนั้นไม่ว่าจะเป็นการอ่านในการฟังการดูเวลาที่เราฟังอะไรเราก็ควรที่จะ ประเด็นสำคัญจับใจความจากเรื่องนั้นให้ได้นะครับเอามา การจับใจความสำคัญจากการฟังและการดู ขณะที่เราฟังและการดูเรื่องอะไรจำเป็นที่จะต้องรู้ว่า ใคร ทำอะไรที่ไหนอย่างไร ไม่ต้องรู้ว่าใครทำอะไรที่ไหนอย่างไรสังเกตนะครับ หัวจะเน้นย้ำคำพูดนี้เสมอนะครับเพื่อให้นักเรียนนั้นและน้ำหนักแล้วมึงจำไว้ว่าในขณะที่ฟังหรือดูอะไรก็ควรจะตอบคำถามกับตัวเองให้ได้นะครับ ก็เสมือนกับว่าในขณะที่เราฟังนิทาน 1 เรื่อง ในขณะที่เราฟังนิทาน 1 เรื่องแล้วก็ควรที่จะมีสมาธิในการฟัง แล้วก็ จับประเด็นสำคัญให้ได้ นิทาน 1 เรื่องนั้นน่าจะมีเพียงประเด็นเดียวคำเดียว สื่อความหมายให้กับผู้ฟังนะครับนักเรียน เรามาเมื่อฝรั่งเศส เราก็ต้องมารู้เกี่ยวกับหลักการ นักเรียนรู้ความหมายเกี่ยวกับการฟังแล้วนักเรียนก็ควรจะรู้เกี่ยวกับหลักการ การฟังใช่ไหมครับอาการฟังข้อแรกนี่เราจะต้องตั้งจุดมุ่งหมายในการฟังเพราะอะไรครับครูบอม การที่เราต้องตั้งจุดมุ่งหมายในการฟังนะคะเพื่อที่ว่าเราจะต้องรู้ว่าเราทำไปเพื่ออะไรนะคะเราจะไม่ดูเล่นเรื่อยเปื่อยนะคะเราจะต้องตั้งจุดมุ่งหมายว่าดูเพื่อความเพลิดเพลิน หรือว่ารับความรู้ต่างๆค่ะ ใช่แล้วครับอยากเรียนต่อมาข้อที่ 2 ครับ ให้อ่านในใจก่อน ให้เดินไปทางอ่านในใจและทำความเข้าใจก่อนจากนั้นลองสนทนาสิครับ เมื่อสักครู่นี่อธิบายข้อที่ 1 ไปแล้ว นิโคลกับครูบอมเป็นผู้อธิบายก็อธิบายให้นักเรียนได้เข้าใจตอบมาข้อที่ 2 นักเรียนลองอ่าน อาจจะได้เลยครับ ต่อมา ที่ 3 โหก็ยังไม่อ่านเช่นกันให้นักเรียนอ่านเองก่อนนะครับอ่านข้อ 3 ก่อนนะครับลองอ่านในใจดู การออกจากก็แล้วแต่นะครับนักเรียนก่อนที่จะไปส่วนเรื่องอื่นนั้นก็จะมีกิจกรรมเล็กๆน้อยๆนะครับ เล่นแก่กรรมใช่กับไม่ใช่นะครับ กิจกรรมใช่กับไม่ใช่เดี๋ยวจะให้คุ้มนะครับเป็นผู้เล่นเดี๋ยวกูจะเป็นผู้ถามนักเรียน ครับ นักเรียนมปลายทางถ้าพร้อมแล้วนะครับจับคู่กันก็ได้หรือ จะเป็นแบบเดี่ยวก็ได้นะครับ ฟังประโยคการพูดให้ดีๆนะครับจะพูด เด็กนักเรียนนะครับ บอกว่าใช่หรือไม่ใช่นะครับ แล้วก็ครูบอมก็จะร่วมด้วยกับเราด้วยนะครับ ข้อที่ 1 ขณะที่ฟัง ไม่ต้องจดบันทึก ประเด็นสำคัญ ไปรับนะครับ ขณะที่ฟัง จดบันทึก ประเด็นสำคัญ ใช่หรือไม่ใช่ครับ นักเรียนหลายคนช่วยกันตอบนะครับใช่หรือไม่ใช่ครับใช่หรือไม่ใช่ครับ ให้คูปองตอบได้เลยใช่ไหมครับใช่ครับควรตอบได้เลยครับควรเลือกตอบว่าไม่ใช่นะคะ เพราะทุกครั้งที่เราฟังและดูเราต้องมีการจดบันทึก วันนี้จะได้รู้ว่าเรื่องที่เราดูนั้นเป็นเรื่องเกี่ยวกับอะไรค่ะ ถูกต้องนะครับ เอามารับนักเรียนข้อที่ 2 นะครับ เราควรตั้งใจฟัง แล้วเป็นสมาธิ ตั้งแต่ต้นจนจบเรื่อง เราควรตังค์ อยากฟัง มีสมาธิ ตั้งแต่ต้นจนจบเรื่อง ใช่หรือไม่ใช่ครับ เลี้ยวไปทางตอบได้เลยครับใช่หรือไม่ใช่ สังคมนะครับ คุณคิดว่าอย่างไรครับ กูฟังอยากดูคำตอบของนักเรียนไปทานก่อนค่ะเพราะว่าบางที ถ้าครูบอมตอบก่อนครูบามาจะตอบถูกหรือผิด นักเรียนอาจจะยกมือตามเพราะฉะนั้นเราจะเว้นให้นักเรียนตอบก่อนนะคะ ได้ครับ นักเรียนมปลายทางตอบกลับมาเลยนะครับลูก ออกงานมาส่งเสียงได้เลยส่งเสียงดังๆครับ ยังจะมาถึงหัวหินเลยนะครับ กำลังให้มาถึงห้องออกอากาศเลยนะครับว่านักเรียนตอบว่าใช่หรือไม่ใช่น่าเชื่อเลยว่านักเรียนหลายคนน่าจะตอบได้นะครับ ประวัติก็ไม่ยากจนก็เป็นคำถามที่ง่ายๆเป็นการทบทวนหลักการของเราในการดูนะครับ อาทิตย์นี้ครูความคิดว่าเด็กหลายคนน่าจะมีคำตอบในใจแล้วเพราะฉะนั้นเดี๋ยวครูบังจะตอบไปเลยนะครับ ข้อที่ 2 นะคะระวังจะตอบว่าใช่ค่ะเพราะเมื่อเราทำสิ่งใดแล้วเราต้องตั้งใจฟังและมีสมาธิค่ะ ธวัชชัยนะครับหลังจากที่เราได้ทบทวนกิจกรรมหลักการฟังไว้แล้วนะครับนักเรียนไม่เข้าใจแล้วว่า น่าจะต้องมีการฟังอย่างไรมีสมาธิ มีการจดบันทึก ประเด็นสำคัญในการตั้งคำถามและตอบคำถามนะครับ แล้วก็มีมารยาทในการฟังอีกด้วย เพราะฉะนั้นสรุปเกี่ยวกับประเด็น ระมัดระวังเกี่ยวกับประเด็นเกี่ยวกับการจับใจความสำคัญนะครับ ความสำคัญ จากการฟังการดูนั้นจะต้องเป็นการฟังการดูเพื่อจับใจความหรือข้อคิด เวลาที่เราฟังอะไรไม่ค่อยคิด จากศิษย์นั้นด้วย มันไม่ค่อยคิดกันอย่างไรครับนักเรียนทราบไหมครับ ว่าในขณะที่เราฟังจบแล้ว เราควรนำข้อคิดไปทำอย่างไร ให้ทราบนะครับ วันอาทิตย์นำเข้าคิดไปทำอย่างไรได้บ้าง ให้ไปทางทราบนะครับ มีคนชอบมาก วันที่เราฟังเสร็จ นัทไม่ค่อยคิด ว่าเรื่องนี้ให้ข้อคิดอย่างไรบ้าง เราจะนำข้อคิดอย่างไรควรทราบไหมครับ พระครูบอมนะคะ ความคิดว่าเราสามารถนำข้อคิดที่ได้มาปรับใช้ตามสถานการณ์ต่างๆในชีวิตประจำวันได้ค่ะ ขอบคุณครับ เดี๋ยวค่อยคิดไปปรับใช้ในชีวิตประจำวันและสถานการณ์ต่างๆได้ สมการที่ 2 วันอาทิตย์สั่งอะไร ความคิดหลัก สุดท้ายมันก็เป็นผู้พูดต้องพูดสรุป ข้อความนั้นให้ครอบคลุมเรื่องที่ทั้งหมด พวกนี้ก็คือเรื่องวิเคราะห์เรื่องสำคัญนะครับซึ่งครูและสรุปสั้นๆ นั่งเล่นครับ ต่อไปก็จะมีกิจกรรมอีกกิจกรรมนะครับ คู่นี้เก็บไปแล้ว 5 คะแนน นะครับ วันนี้ก็จะเก็บอีก 5 คะแนนนั้นเอง เดี๋ยวเตรียมตัวนะครับให้นักเรียนปลายทางครับ เตรียมตัวให้พร้อมนะ หรือ หรือว่า ใครที่อยู่คนเดียวแล้วไม่มีใครให้ปรึกษา สวัสดีคู่กับเพื่อนได้ด้วย ว่าจะคุยกับเพื่อนได้ด้วยนะครับ ครูโอมีข้อความ ข้อความ 2 บรรทัด มาอ่านให้นักเรียนฟัง แล้วนักเรียนเนี่ย จับ ใจความสำคัญ จากสิ่งที่ครูพูด ครูเป็นผู้พูดนักเรียนเป็นผู้ ผู้กองเป็นผู้ฟังผู้ฟังก็ต้องตั้งใจฟังพูด มีมารยาทในการฟัง จะไปสำคัญแล้วก็ตอบคำถามมา พูดกับหัวหน้าที่พูดนะครับ ให้นักเรียนฟังให้กูฟังด้วย เมายังครับ สภาพแล้วนะครับข้อแรก คนที่ 1 ม้าลายเป็นสัตว์มีกระดูกสันหลัง ได้กินหญ้าเป็นอาหาร ส่วนใหญ่ม้าลายชอบอยู่รวมกันเป็นฝูง อาจจะเป็นฝูง เดินมาหากินตามทุ่งหญ้า ความสำคัญของข้อความนี้คืออะไร จับใจความสำคัญจากการฟังราคาได้ว่า ม้าลายเป็นสัตว์เป็นสัตว์ที่มีกระดูกสันหลัง แล้วก็กินยาเป็นอาหารค่ะ จะไปทาง เหมือนกับที่คุณบอกนะครับคิดเหมือนกับคูปองไหมครับ ซึ่งการที่ครูควรตอบแบบนั้นนะครับเป็นคำตอบที่ถูกต้องนะครับ ความสำคัญของข้อความที่ครูพูดเมื่อสักครู่นี้ ต่อไปข้อที่ 2 นะครับ ความขยันหมั่นเพียร ให้ช่วยให้เราประสบความสำเร็จ ถ้าเราขยันทำงาน ไม่ย่อท้อ ตั้งใจเรียน และทำการบ้านสม่ำเสมอ ก็จะทำให้เรา อิทธิพลการเรียนที่ดีได้ เมื่อสักครู่ที่ครูบอกสั่งนะคะ ความรู้สึกว่าเป็นเรื่องเกี่ยวกับความขยันนะคะ ฉะนั้นทุกวันคิดว่าเจ้าความสำคัญของย่อหน้านี้นะคะ หรือข้อความที่บอกก่อนนะคะ คือความขยันทำให้ประสบความสำเร็จค่ะ ใช่ถูกต้องนะครับ ความขยัน หมั่นเพียร จะช่วยให้เราประสบความสำเร็จ นี่คือความสำคัญของข้อความที่ครูพูดในเมื่อสักครู่นะครับ ความคับ ห้องขยะนี้เป็นคุณธรรมใช่ไหมครับ ความขยัน ควันเทียน รวมกันแล้วด้วยความขยันหมั่นเพียร คุณทำความดีงามอย่างหนึ่งครับ พี่จะเป็นคนเคลียร์ แล้วก็ควรปฏิบัติได้ ขอบคุณ มีความขยันหมั่นเพียรตั้งใจเรียน ทำการบ้านสม่ำเสมอจะทำให้มีผลการเรียนที่ดีได้นะครับนักเรียน ตอบมา ข้อที่ 3 นะครับ ข้อที่ 3 นะครับ ฟังดีๆนะครับตั้งใจฟังนะครับนักเรียนปลายทาง ทุกคนมีความหวัง ทุกคนมีสิทธิ์ที่จะฝัน ถ้าเราทำฝันเราสำเร็จ เราก็จะภูมิใจกับสิ่งที่หวังและฝัน ดังนั้น ความตั้งใจมุ่งมั่น จะทำให้ฝันของเราสำเร็จ อีกครั้งนะครับนักเรียน ทุกคนมีความหวัง ทุกคนมีสิทธิ์ที่จะฝัน ถ้าเราทำฝันของเราสำเร็จ เราก็จะภูมิใจกับสิ่งที่หวังและฝัน ดังนั้น ความตั้งใจมุ่งมั่น จะทำให้ฟันของเราสำเร็จ อย่าขึ้นมานิดนึงนะครับ ดีขึ้นมานิดนึง ไม่ลองช่วยกัน ลูกสาวเพื่อนข้างๆสิ แสดงความคิดเห็นกันได้ส่วนไหน หรือข้อความไปอยู่ส่วนไหน พี่อ่านนะประโยคไหนน่าจะเป็นประโยคที่เป็นใจความสำคัญ ของเรื่อง จำได้ไหมครับ นักศึกษากันดูนะครับนักเรียน ปรึกษากันได้เลยนะ ผู้บังคับ กับข้าวไหมครับ ประโยคใดเป็นใจความสำคัญ คือกูพูดมาสักครู่ ประโยคที่ครูพูดสักครู่ มีประโยชน์ของข้างยาวเพราะฉะนั้นต้องใช้เวลาในการคิดนะคะ สวัสดีครูบอมกำลังตอบนะคะนั่นแหละปลายทางสามารถคิดและปรึกษาเพื่อนได้เลยนะคะ แล้วก็ยกมือต่อกับคุณครูปลายทางได้ค่ะ แล้วก็ซื้อคูปองจะตอบนะคะก็คือ ความมุ่งมั่นความตั้งใจนะคะ จากความฝันของเราประสบความสำเร็จค่ะ นะครับ ทีมฟุตบอลตอบมาสักครู่นี้ มีคำตอบที่ถูกต้องนะครับ ขอบคุณนะครับ โคมกิจกรรมให้นักเรียน จะทำกัน เรื่องกิจกรรมในวันนี้ในกิจกรรมเกี่ยวกับการฟังและการดู ก่อนที่จะไปฟังไปดูนั้น ทบทวนเกี่ยวกับมารยาทในการฟังการดูสักหน่อยนะครับ Megalodon นักเรียนควรที่จะมีสตินะครับ ฟังธรรมะ จะช่วยเรามีสมาธิมากขึ้น จดบันทึกได้ ที่เราฟังนะครับเราสามารถจดบันทึก มหาสงครามเป็นเรื่องสำคัญได้ สงสารก็พอก็จบแล้วนะครับ แล้วไม่ฟังเสร็จก็สามารถที่จะ สอบถามได้ ถ้าสงสัยอะไรก็สามารถสอบถามได้ ไม่คุยกันขณะที่ฟังไม่คุยแทรกนะครับ แล้วก็คนที่จะให้เกียรติผู้พูดด้วยนะครับเป็นผู้ฟังที่ดี แล้วก็อยู่ประมาณนี้ครับนะครับ ขอให้นักเรียน ปฏิบัติ ตนตามมารยาทในการฟังด้วย สำหรับกิจกรรม จับใจความสำคัญจากการฟังและการดูในวันนี้นะครับ ให้นักเรียนฟังและดูเรื่องคนที่รอ ตั้งคำถามและตอบคำถามให้ถูกต้องในครั้งที่ 6 เวลาในการทำรายงานนะครับทั้งหมด 15 นาทีครับเรียน คดีชมนั้นฉีดยาสักนิดนึงนะครับ เจอคนเดินไปทาง โรงเรียนฟังเกี่ยวกับเรื่องกล่องข้าวน้อยฆ่าแม่ นักเรียนตอบคำถามเกี่ยวกับ คำถามนั้นคือคนที่ตอบคำถามที่เป็นเหตุมีผล มาทำไม อย่างไร ประเทศใดเพราะอะไรนะครับ นึกว่าจะความสำคัญที่ปรากฏอยู่ในคำถามนะครับที่มีผลนักเรียน ชี้แจงลอนคู่ปลายทางนะครับ จะไปงานที่ 6 หรือเพื่อเป็นการประหยัดน้ำและก็สามารถ ทำสมุดได้นะครับถ้าใครไม่ทำแบบฝึกหัด ส่งใบงานมานะครับ มาทำในสมุดในกระดาษได้นะครับนักเรียน แล้วก็ขอให้คุณครูนะครับ คำแนะนำในการทำกิจกรรมกับนักเรียนด้วยนะครับ รับในการทำงานวันที่ 6 นะคะนักเรียนเรื่อง คำถามคำถามและสรุปเรื่อง คอนโดนะครับ วันนี้ครูโบว์จะมีวีดีทัศน์มาให้นักเรียนได้ชมกัน หลังจากนั้นนะครับให้นักเรียนได้ตั้งคำถามและตอบคำถามด้วยนะครับ การตั้งคำถามนักเรียนว่าควรจะตั้งประเด็นของเรื่อง และคำถามให้อยู่ในประเด็นของเรื่องด้วยนะครับ เดี๋ยวเรามาชมวีดีทัศน์กันเลยนะครับ นักเรียนครับหลังจากที่นักเรียนได้ชมวีดีทัศน์ไปเมื่อสักครู่แล้วนะครับเรามาทำกิจกรรมพร้อมกันนะครับสำหรับครูโอนะครับได้ยกตัวอย่างการตั้งคำถามและการตอบคำถามจากเรื่องนะครับในใบงานของนักเรียนนักเรียนก็ใส่เรื่องลงไปนะครับ ก็คือเรื่องของคนที่รอในส่วนของคำถามนะครับเรามาดูตัวอย่างของคำถามพร้อมกันนะครับคำถามแรกถ้าลูกชายเสียชีวิตจากอุบัติเหตุครั้งนี้แม่จะรู้สึกอย่างไรซึ่งในคลิปวีดีโอที่เราดูเมื่อสักครู่นะครับ เป็นสิ่งที่แม่ได้สูญเสียไปแล้วนั่นก็คือลูกชายของคุณแม่นี่ได้เสียชีวิตไปแล้วนะครับคำตอบก็คือแม่ก็จะรู้สึกเสียใจเป็นอย่างมากที่สุดเสียลูกชายผู้เป็นที่รักนะครับ ต่อมาเรามาดูคำถามข้อที่ 2 นะครับถ้าลูกชายไม่ดื่มเหล้าและขับรถ ผลจะเป็นอย่างไร คำตอบนะครับ ไม่เกิดอุบัติเหตุรถยนต์ก็จะไม่พังเสียหายและแม่ก็จะไม่เสียใจที่สำคัญนะครับลูกชายก็จะไม่เสียชีวิตด้วยนะครับนักเรียนนี่คือตัวอย่างการตั้งคำถามและตอบคำถามจากวีดีทัศน์นะครับที่เราได้ประชุมเมื่อสักครู่นี้นะครับนักเรียนพร้อมแล้วนะครับทำกิจกรรมได้เลยครับ เสียงวีดีทัศน์ เสียงดนตรี ถ่ายแล้วนะครับนักเรียนครูก็อยากจะฝากข้อคิดที่นักเรียนได้นะครับรักแม่ดูแลแม่แล้วก็นำความรู้จากเรื่องนี้นะครับปรับใช้ในชีวิตประจำวันให้เกิดประโยชน์สูงสุดนะครับนักเรียน รบกวนนะครับบทเรียนครั้งต่อไปเป็นเรื่องของการพูดแสดงความรู้และความคิดเห็นนะครับจากเรื่องที่ฟังและดูนั่นเองค่ะครูบังคับนักเรียนต้องเตรียมอะไรบ้างครับ สีน้ำต้องเปลี่ยนนะคะในบทเรียนจากภัยคือเป็นการเตรียมใบงานและใบความรู้นะคะ เป็นความรู้สึกเจ็บและความใบงานที่ 7 ในหัวข้อเดียวกันเลยก็คือการพูดแสดงความรู้และความคิดเห็นกับเรื่องที่ฟังและดูค่ะ แล้วก็สามารถดาวน์โหลดได้ที่ www.dlf.ac.th ค่ะ อย่าลืมนะครับนักเรียนนำความรู้เรื่องหลักการฟังหลักการฟังและการดู มีสมาธิ วิจารณญาณในการอ่าน มีอะไรญาติการฟังและดูนะครับในชั่วโมงนี้นะครับก็อ้วนเป็นกรณี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(DLTV ภาษาไทย ป. 5 หน่วยที่ 1) ๖ การจับใจความสำคัญ จากการฟังและการดู ๑๐ มิ.ย. ๒๕๖๔ (มีใบงาน ใบความรู้)</dc:title>
  <dc:creator/>
  <cp:keywords/>
  <dcterms:created xsi:type="dcterms:W3CDTF">2021-11-17T06:51:43Z</dcterms:created>
  <dcterms:modified xsi:type="dcterms:W3CDTF">2021-11-17T06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พฤษจิกายน 2564 เวลา 11.00 น.</vt:lpwstr>
  </property>
  <property fmtid="{D5CDD505-2E9C-101B-9397-08002B2CF9AE}" pid="3" name="subtitle">
    <vt:lpwstr/>
  </property>
</Properties>
</file>